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7A7E9F">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7A7E9F">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7A7E9F">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7A7E9F">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7A7E9F">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7A7E9F">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7A7E9F">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7A7E9F">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MinGW</w:t>
      </w:r>
      <w:r w:rsidR="00DC509D">
        <w:rPr>
          <w:lang w:val="en-US"/>
        </w:rPr>
        <w:t>, 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MSYS2 is an interesting choice for Windows development/building since it includes a POSIX interface (based on Cygwin) and a </w:t>
      </w:r>
      <w:r w:rsidR="00214DF3">
        <w:rPr>
          <w:lang w:val="en-US"/>
        </w:rPr>
        <w:t xml:space="preserve">GCC-like </w:t>
      </w:r>
      <w:r w:rsidR="00D65E65">
        <w:rPr>
          <w:lang w:val="en-US"/>
        </w:rPr>
        <w:t>development tool set (</w:t>
      </w:r>
      <w:r w:rsidR="00B05F37">
        <w:rPr>
          <w:lang w:val="en-US"/>
        </w:rPr>
        <w:t>based on MinGW and</w:t>
      </w:r>
      <w:r w:rsidR="00D65E65">
        <w:rPr>
          <w:lang w:val="en-US"/>
        </w:rPr>
        <w:t xml:space="preserve"> MinGW</w:t>
      </w:r>
      <w:r w:rsidR="00B05F37">
        <w:rPr>
          <w:lang w:val="en-US"/>
        </w:rPr>
        <w:t>64</w:t>
      </w:r>
      <w:r w:rsidR="00D65E65">
        <w:rPr>
          <w:lang w:val="en-US"/>
        </w:rPr>
        <w:t>) as well as a package manager (pacman) that enables you to download Qt libraries precompiled for your system.</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lastRenderedPageBreak/>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780FB3"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45" w:name="_Toc487275068"/>
      <w:bookmarkStart w:id="46" w:name="_Toc487287954"/>
      <w:bookmarkStart w:id="47" w:name="_Toc487991422"/>
      <w:r>
        <w:rPr>
          <w:lang w:val="en-US"/>
        </w:rPr>
        <w:t>Qwt 6.1.3</w:t>
      </w:r>
      <w:bookmarkEnd w:id="45"/>
      <w:bookmarkEnd w:id="46"/>
      <w:bookmarkEnd w:id="4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48" w:name="_Ref484252480"/>
      <w:bookmarkStart w:id="49" w:name="_Toc487275069"/>
      <w:bookmarkStart w:id="50" w:name="_Toc487287955"/>
      <w:bookmarkStart w:id="51" w:name="_Toc487991423"/>
      <w:r>
        <w:rPr>
          <w:lang w:val="en-US"/>
        </w:rPr>
        <w:t>VTK 6.3</w:t>
      </w:r>
      <w:bookmarkEnd w:id="48"/>
      <w:bookmarkEnd w:id="49"/>
      <w:bookmarkEnd w:id="50"/>
      <w:bookmarkEnd w:id="51"/>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BF51AF" w:rsidRDefault="00BF51AF" w:rsidP="008C207D">
      <w:pPr>
        <w:jc w:val="both"/>
        <w:rPr>
          <w:lang w:val="en-US"/>
        </w:rPr>
      </w:pP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7A7E9F" w:rsidRDefault="007A7E9F" w:rsidP="007A7E9F">
      <w:pPr>
        <w:pStyle w:val="Ttulo3"/>
        <w:rPr>
          <w:lang w:val="en-US"/>
        </w:rPr>
      </w:pPr>
      <w:r>
        <w:rPr>
          <w:lang w:val="en-US"/>
        </w:rPr>
        <w:t>VTK</w:t>
      </w:r>
      <w:r w:rsidR="004E3E6B">
        <w:rPr>
          <w:lang w:val="en-US"/>
        </w:rPr>
        <w:t xml:space="preserve"> compiling issues</w:t>
      </w:r>
      <w:bookmarkStart w:id="53" w:name="_GoBack"/>
      <w:bookmarkEnd w:id="5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do not compile Qt with the Webkit because this component is known to be troublesome.</w:t>
      </w:r>
    </w:p>
    <w:p w:rsidR="005D5D12" w:rsidRPr="005D5D12" w:rsidRDefault="005D5D12" w:rsidP="007A7E9F">
      <w:pPr>
        <w:jc w:val="both"/>
        <w:rPr>
          <w:lang w:val="en-US"/>
        </w:rPr>
      </w:pPr>
      <w:r>
        <w:rPr>
          <w:lang w:val="en-US"/>
        </w:rPr>
        <w:t>SOLUTIONS: a) Obtain a Qt distribution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Pr>
          <w:lang w:val="en-US"/>
        </w:rPr>
        <w:t xml:space="preserve"> the </w:t>
      </w:r>
      <w:r w:rsidRPr="005D5D12">
        <w:rPr>
          <w:rStyle w:val="SourceCodeChar"/>
        </w:rPr>
        <w:t>-no-webkit</w:t>
      </w:r>
      <w:r>
        <w:rPr>
          <w:lang w:val="en-US"/>
        </w:rPr>
        <w:t xml:space="preserve"> option</w:t>
      </w:r>
      <w:r w:rsidR="006B5271">
        <w:rPr>
          <w:lang w:val="en-US"/>
        </w:rPr>
        <w:t xml:space="preserve"> and rebuild Qt</w:t>
      </w:r>
      <w:r>
        <w:rPr>
          <w:lang w:val="en-US"/>
        </w:rPr>
        <w:t>; c) Disable t</w:t>
      </w:r>
      <w:r w:rsidR="006B5271">
        <w:rPr>
          <w:lang w:val="en-US"/>
        </w:rPr>
        <w:t>he Qt group in VTK configuration</w:t>
      </w:r>
      <w:r>
        <w:rPr>
          <w:lang w:val="en-US"/>
        </w:rPr>
        <w:t xml:space="preserve">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Pr>
          <w:b/>
          <w:noProof/>
          <w:lang w:val="en-US"/>
        </w:rPr>
        <w:t>1</w:t>
      </w:r>
      <w:r>
        <w:rPr>
          <w:lang w:val="en-US"/>
        </w:rPr>
        <w:fldChar w:fldCharType="end"/>
      </w:r>
      <w:r>
        <w:rPr>
          <w:lang w:val="en-US"/>
        </w:rPr>
        <w:t xml:space="preserve">), run Configure, switch to advanced mode, then disable </w:t>
      </w:r>
      <w:r w:rsidR="00694D6F">
        <w:rPr>
          <w:lang w:val="en-US"/>
        </w:rPr>
        <w:t xml:space="preserve">only </w:t>
      </w:r>
      <w:r>
        <w:rPr>
          <w:lang w:val="en-US"/>
        </w:rPr>
        <w:t xml:space="preserve">the </w:t>
      </w:r>
      <w:r w:rsidRPr="005D5D12">
        <w:rPr>
          <w:rStyle w:val="SourceCodeChar"/>
        </w:rPr>
        <w:t>Module_vtkGUISupportQtWebkit</w:t>
      </w:r>
      <w:r>
        <w:rPr>
          <w:lang w:val="en-US"/>
        </w:rPr>
        <w:t xml:space="preserve"> </w:t>
      </w:r>
      <w:r w:rsidR="00BF0D8B">
        <w:rPr>
          <w:lang w:val="en-US"/>
        </w:rPr>
        <w:t xml:space="preserve">option </w:t>
      </w:r>
      <w:r>
        <w:rPr>
          <w:lang w:val="en-US"/>
        </w:rPr>
        <w:t xml:space="preserve">individually and enable the other </w:t>
      </w:r>
      <w:r w:rsidRPr="005D5D12">
        <w:rPr>
          <w:rStyle w:val="SourceCodeChar"/>
        </w:rPr>
        <w:t>Module_vtkGUISupportQt*</w:t>
      </w:r>
      <w:r>
        <w:rPr>
          <w:lang w:val="en-US"/>
        </w:rPr>
        <w:t xml:space="preserve"> options.</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BF51AF" w:rsidRDefault="00BF51AF" w:rsidP="00BF51AF">
      <w:pPr>
        <w:pStyle w:val="Ttulo3"/>
        <w:rPr>
          <w:lang w:val="en-US"/>
        </w:rPr>
      </w:pPr>
      <w:bookmarkStart w:id="54" w:name="_Toc487275070"/>
      <w:bookmarkStart w:id="55" w:name="_Toc487287956"/>
      <w:bookmarkStart w:id="56" w:name="_Toc487991424"/>
      <w:r>
        <w:rPr>
          <w:lang w:val="en-US"/>
        </w:rPr>
        <w:t>Windows: Debug x Release</w:t>
      </w:r>
      <w:bookmarkEnd w:id="54"/>
      <w:bookmarkEnd w:id="55"/>
      <w:bookmarkEnd w:id="56"/>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BA021B" w:rsidRDefault="00BA021B" w:rsidP="00BA021B">
      <w:pPr>
        <w:pStyle w:val="Ttulo1"/>
        <w:rPr>
          <w:lang w:val="en-US"/>
        </w:rPr>
      </w:pPr>
      <w:bookmarkStart w:id="57" w:name="_Toc474158315"/>
      <w:bookmarkStart w:id="58" w:name="_Toc487275071"/>
      <w:bookmarkStart w:id="59" w:name="_Toc487287957"/>
      <w:bookmarkStart w:id="60" w:name="_Toc487991425"/>
      <w:r>
        <w:rPr>
          <w:lang w:val="en-US"/>
        </w:rPr>
        <w:t>Contributing with code</w:t>
      </w:r>
      <w:bookmarkEnd w:id="57"/>
      <w:bookmarkEnd w:id="58"/>
      <w:bookmarkEnd w:id="59"/>
      <w:bookmarkEnd w:id="60"/>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1" w:name="_Toc474158316"/>
      <w:bookmarkStart w:id="62" w:name="_Toc487275072"/>
      <w:bookmarkStart w:id="63" w:name="_Toc487287958"/>
      <w:bookmarkStart w:id="64" w:name="_Toc487991426"/>
      <w:r>
        <w:rPr>
          <w:lang w:val="en-US"/>
        </w:rPr>
        <w:t>The Git versioning system</w:t>
      </w:r>
      <w:bookmarkEnd w:id="61"/>
      <w:bookmarkEnd w:id="62"/>
      <w:bookmarkEnd w:id="63"/>
      <w:bookmarkEnd w:id="6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lastRenderedPageBreak/>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5" w:name="_Toc474158317"/>
      <w:bookmarkStart w:id="66" w:name="_Toc487275073"/>
      <w:bookmarkStart w:id="67" w:name="_Toc487287959"/>
      <w:bookmarkStart w:id="68" w:name="_Toc487991427"/>
      <w:r>
        <w:rPr>
          <w:lang w:val="en-US"/>
        </w:rPr>
        <w:t>Downloading the sources repository</w:t>
      </w:r>
      <w:bookmarkEnd w:id="65"/>
      <w:bookmarkEnd w:id="66"/>
      <w:bookmarkEnd w:id="67"/>
      <w:bookmarkEnd w:id="6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9" w:name="_Toc474158318"/>
      <w:bookmarkStart w:id="70" w:name="_Toc487275074"/>
      <w:bookmarkStart w:id="71" w:name="_Toc487287960"/>
      <w:bookmarkStart w:id="72" w:name="_Toc487991428"/>
      <w:r>
        <w:rPr>
          <w:lang w:val="en-US"/>
        </w:rPr>
        <w:t>Creating a branch</w:t>
      </w:r>
      <w:bookmarkEnd w:id="69"/>
      <w:bookmarkEnd w:id="70"/>
      <w:bookmarkEnd w:id="71"/>
      <w:bookmarkEnd w:id="7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73" w:name="_Ref476207041"/>
      <w:bookmarkStart w:id="74" w:name="_Toc487275075"/>
      <w:bookmarkStart w:id="75" w:name="_Toc487287961"/>
      <w:bookmarkStart w:id="76" w:name="_Toc487991429"/>
      <w:r>
        <w:rPr>
          <w:lang w:val="en-US"/>
        </w:rPr>
        <w:t xml:space="preserve">Keeping tool-specific files from </w:t>
      </w:r>
      <w:r w:rsidR="00185C08">
        <w:rPr>
          <w:lang w:val="en-US"/>
        </w:rPr>
        <w:t>version control</w:t>
      </w:r>
      <w:bookmarkEnd w:id="73"/>
      <w:bookmarkEnd w:id="74"/>
      <w:bookmarkEnd w:id="75"/>
      <w:bookmarkEnd w:id="76"/>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lastRenderedPageBreak/>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7" w:name="_Toc474158319"/>
      <w:bookmarkStart w:id="78" w:name="_Toc487275076"/>
      <w:bookmarkStart w:id="79" w:name="_Toc487287962"/>
      <w:bookmarkStart w:id="80" w:name="_Toc487991430"/>
      <w:r>
        <w:rPr>
          <w:lang w:val="en-US"/>
        </w:rPr>
        <w:t>Committing</w:t>
      </w:r>
      <w:r w:rsidR="00BA636C">
        <w:rPr>
          <w:lang w:val="en-US"/>
        </w:rPr>
        <w:t xml:space="preserve"> changes</w:t>
      </w:r>
      <w:bookmarkEnd w:id="77"/>
      <w:bookmarkEnd w:id="78"/>
      <w:bookmarkEnd w:id="79"/>
      <w:bookmarkEnd w:id="80"/>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1" w:name="_Toc474158320"/>
      <w:bookmarkStart w:id="82" w:name="_Toc487275077"/>
      <w:bookmarkStart w:id="83" w:name="_Toc487287963"/>
      <w:bookmarkStart w:id="84" w:name="_Toc487991431"/>
      <w:r>
        <w:rPr>
          <w:lang w:val="en-US"/>
        </w:rPr>
        <w:t>Uploading a branch</w:t>
      </w:r>
      <w:bookmarkEnd w:id="81"/>
      <w:bookmarkEnd w:id="82"/>
      <w:bookmarkEnd w:id="83"/>
      <w:bookmarkEnd w:id="8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lastRenderedPageBreak/>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5" w:name="_Toc474158321"/>
      <w:bookmarkStart w:id="86" w:name="_Toc487275078"/>
      <w:bookmarkStart w:id="87" w:name="_Toc487287964"/>
      <w:bookmarkStart w:id="88" w:name="_Toc487991432"/>
      <w:r>
        <w:rPr>
          <w:lang w:val="en-US"/>
        </w:rPr>
        <w:t>Pull request</w:t>
      </w:r>
      <w:bookmarkEnd w:id="85"/>
      <w:bookmarkEnd w:id="86"/>
      <w:bookmarkEnd w:id="87"/>
      <w:bookmarkEnd w:id="8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89" w:name="_Toc474158322"/>
      <w:bookmarkStart w:id="90" w:name="_Toc487275079"/>
      <w:bookmarkStart w:id="91" w:name="_Toc487287965"/>
      <w:bookmarkStart w:id="92" w:name="_Toc487991433"/>
      <w:r>
        <w:rPr>
          <w:lang w:val="en-US"/>
        </w:rPr>
        <w:t>Updating your local repository</w:t>
      </w:r>
      <w:bookmarkEnd w:id="89"/>
      <w:bookmarkEnd w:id="90"/>
      <w:bookmarkEnd w:id="91"/>
      <w:bookmarkEnd w:id="92"/>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3" w:name="_Toc474158323"/>
      <w:bookmarkStart w:id="94" w:name="_Ref476207139"/>
      <w:bookmarkStart w:id="95" w:name="_Toc487275080"/>
      <w:bookmarkStart w:id="96" w:name="_Toc487287966"/>
      <w:bookmarkStart w:id="97" w:name="_Toc487991434"/>
      <w:r>
        <w:rPr>
          <w:lang w:val="en-US"/>
        </w:rPr>
        <w:t>File operations</w:t>
      </w:r>
      <w:bookmarkEnd w:id="93"/>
      <w:bookmarkEnd w:id="94"/>
      <w:bookmarkEnd w:id="95"/>
      <w:bookmarkEnd w:id="96"/>
      <w:bookmarkEnd w:id="9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98" w:name="_Toc474158324"/>
      <w:bookmarkStart w:id="99" w:name="_Toc487275081"/>
      <w:bookmarkStart w:id="100" w:name="_Toc487287967"/>
      <w:bookmarkStart w:id="101" w:name="_Toc487991435"/>
      <w:r>
        <w:rPr>
          <w:lang w:val="en-US"/>
        </w:rPr>
        <w:lastRenderedPageBreak/>
        <w:t>Getting</w:t>
      </w:r>
      <w:r w:rsidR="0083135E">
        <w:rPr>
          <w:lang w:val="en-US"/>
        </w:rPr>
        <w:t xml:space="preserve"> GammaRay</w:t>
      </w:r>
      <w:bookmarkEnd w:id="98"/>
      <w:bookmarkEnd w:id="99"/>
      <w:bookmarkEnd w:id="100"/>
      <w:bookmarkEnd w:id="101"/>
    </w:p>
    <w:p w:rsidR="00D970D4" w:rsidRDefault="00D970D4" w:rsidP="0083135E">
      <w:pPr>
        <w:pStyle w:val="Ttulo2"/>
        <w:rPr>
          <w:lang w:val="en-US"/>
        </w:rPr>
      </w:pPr>
      <w:bookmarkStart w:id="102" w:name="_Toc474158325"/>
      <w:bookmarkStart w:id="103" w:name="_Toc487275082"/>
      <w:bookmarkStart w:id="104" w:name="_Toc487287968"/>
      <w:bookmarkStart w:id="105" w:name="_Toc487991436"/>
      <w:r>
        <w:rPr>
          <w:lang w:val="en-US"/>
        </w:rPr>
        <w:t>Installing (Windows users)</w:t>
      </w:r>
      <w:bookmarkEnd w:id="102"/>
      <w:bookmarkEnd w:id="103"/>
      <w:bookmarkEnd w:id="104"/>
      <w:bookmarkEnd w:id="10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6" w:name="_Toc474158326"/>
      <w:bookmarkStart w:id="107" w:name="_Toc487275083"/>
      <w:bookmarkStart w:id="108" w:name="_Toc487287969"/>
      <w:bookmarkStart w:id="109" w:name="_Toc487991437"/>
      <w:r>
        <w:rPr>
          <w:lang w:val="en-US"/>
        </w:rPr>
        <w:t>Compiling (</w:t>
      </w:r>
      <w:r w:rsidR="00BD0610">
        <w:rPr>
          <w:lang w:val="en-US"/>
        </w:rPr>
        <w:t xml:space="preserve">developers and </w:t>
      </w:r>
      <w:r>
        <w:rPr>
          <w:lang w:val="en-US"/>
        </w:rPr>
        <w:t>non-Windows users)</w:t>
      </w:r>
      <w:bookmarkEnd w:id="106"/>
      <w:bookmarkEnd w:id="107"/>
      <w:bookmarkEnd w:id="108"/>
      <w:bookmarkEnd w:id="10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10" w:name="_Toc474158327"/>
      <w:bookmarkStart w:id="111" w:name="_Toc487275084"/>
      <w:bookmarkStart w:id="112" w:name="_Toc487287970"/>
      <w:bookmarkStart w:id="113" w:name="_Toc487991438"/>
      <w:r>
        <w:rPr>
          <w:lang w:val="en-US"/>
        </w:rPr>
        <w:t>Configuring</w:t>
      </w:r>
      <w:bookmarkEnd w:id="110"/>
      <w:bookmarkEnd w:id="111"/>
      <w:bookmarkEnd w:id="112"/>
      <w:bookmarkEnd w:id="11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w:t>
      </w:r>
      <w:r w:rsidR="0025289F">
        <w:rPr>
          <w:lang w:val="en-US"/>
        </w:rPr>
        <w:lastRenderedPageBreak/>
        <w:t>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114" w:name="_Toc474158328"/>
      <w:bookmarkStart w:id="115" w:name="_Toc487275085"/>
      <w:bookmarkStart w:id="116" w:name="_Toc487287971"/>
      <w:bookmarkStart w:id="117" w:name="_Toc487991439"/>
      <w:r>
        <w:rPr>
          <w:lang w:val="en-US"/>
        </w:rPr>
        <w:t>Building</w:t>
      </w:r>
      <w:bookmarkEnd w:id="114"/>
      <w:bookmarkEnd w:id="115"/>
      <w:bookmarkEnd w:id="116"/>
      <w:bookmarkEnd w:id="11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8" w:name="_Toc474158329"/>
      <w:bookmarkStart w:id="119" w:name="_Toc487275086"/>
      <w:bookmarkStart w:id="120" w:name="_Toc487287972"/>
      <w:bookmarkStart w:id="121" w:name="_Toc487991440"/>
      <w:r>
        <w:rPr>
          <w:lang w:val="en-US"/>
        </w:rPr>
        <w:t>Deploy</w:t>
      </w:r>
      <w:r w:rsidR="004407ED">
        <w:rPr>
          <w:lang w:val="en-US"/>
        </w:rPr>
        <w:t>ing</w:t>
      </w:r>
      <w:bookmarkEnd w:id="118"/>
      <w:bookmarkEnd w:id="119"/>
      <w:bookmarkEnd w:id="120"/>
      <w:bookmarkEnd w:id="12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2" w:name="_Toc474158330"/>
      <w:bookmarkStart w:id="123" w:name="_Toc487275087"/>
      <w:bookmarkStart w:id="124" w:name="_Toc487287973"/>
      <w:bookmarkStart w:id="125" w:name="_Toc487991441"/>
      <w:r>
        <w:rPr>
          <w:lang w:val="en-US"/>
        </w:rPr>
        <w:t>Getting started</w:t>
      </w:r>
      <w:bookmarkEnd w:id="122"/>
      <w:bookmarkEnd w:id="123"/>
      <w:bookmarkEnd w:id="124"/>
      <w:bookmarkEnd w:id="12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7A7E9F" w:rsidRPr="00D618C3" w:rsidRDefault="007A7E9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7A7E9F" w:rsidRPr="00D618C3" w:rsidRDefault="007A7E9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Pr="00D618C3" w:rsidRDefault="007A7E9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7A7E9F" w:rsidRPr="00D618C3" w:rsidRDefault="007A7E9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7" w:name="_Toc474158331"/>
      <w:bookmarkStart w:id="128" w:name="_Ref485924072"/>
      <w:bookmarkStart w:id="129" w:name="_Toc487275088"/>
      <w:bookmarkStart w:id="130" w:name="_Toc487287974"/>
      <w:bookmarkStart w:id="131" w:name="_Toc487991442"/>
      <w:r>
        <w:rPr>
          <w:lang w:val="en-US"/>
        </w:rPr>
        <w:t>Configuring GammaRay</w:t>
      </w:r>
      <w:bookmarkEnd w:id="127"/>
      <w:bookmarkEnd w:id="128"/>
      <w:bookmarkEnd w:id="129"/>
      <w:bookmarkEnd w:id="130"/>
      <w:bookmarkEnd w:id="13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lastRenderedPageBreak/>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39" w:name="_Toc474158333"/>
      <w:bookmarkStart w:id="140" w:name="_Toc487275090"/>
      <w:bookmarkStart w:id="141" w:name="_Toc487287976"/>
      <w:bookmarkStart w:id="142" w:name="_Toc487991444"/>
      <w:r>
        <w:rPr>
          <w:lang w:val="en-US"/>
        </w:rPr>
        <w:t>Adding data files to your project</w:t>
      </w:r>
      <w:bookmarkEnd w:id="139"/>
      <w:bookmarkEnd w:id="140"/>
      <w:bookmarkEnd w:id="141"/>
      <w:bookmarkEnd w:id="142"/>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3"/>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4"/>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5"/>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6"/>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7" w:name="_Toc474158334"/>
      <w:bookmarkStart w:id="148" w:name="_Toc487275091"/>
      <w:bookmarkStart w:id="149" w:name="_Toc487287977"/>
      <w:bookmarkStart w:id="150" w:name="_Toc487991445"/>
      <w:r>
        <w:rPr>
          <w:lang w:val="en-US"/>
        </w:rPr>
        <w:t>Removing data files from the project</w:t>
      </w:r>
      <w:bookmarkEnd w:id="147"/>
      <w:bookmarkEnd w:id="148"/>
      <w:bookmarkEnd w:id="149"/>
      <w:bookmarkEnd w:id="15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1" w:name="_Ref485804883"/>
      <w:bookmarkStart w:id="152" w:name="_Toc487275092"/>
      <w:bookmarkStart w:id="153" w:name="_Toc487287978"/>
      <w:bookmarkStart w:id="154" w:name="_Toc487991446"/>
      <w:r>
        <w:rPr>
          <w:lang w:val="en-US"/>
        </w:rPr>
        <w:t>Freeing up memory by freeing loaded data</w:t>
      </w:r>
      <w:bookmarkEnd w:id="151"/>
      <w:bookmarkEnd w:id="152"/>
      <w:bookmarkEnd w:id="153"/>
      <w:bookmarkEnd w:id="154"/>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5" w:name="_Toc474158335"/>
      <w:bookmarkStart w:id="156" w:name="_Toc487275093"/>
      <w:bookmarkStart w:id="157" w:name="_Toc487287979"/>
      <w:bookmarkStart w:id="158" w:name="_Toc487991447"/>
      <w:r>
        <w:rPr>
          <w:lang w:val="en-US"/>
        </w:rPr>
        <w:lastRenderedPageBreak/>
        <w:t>Conventions</w:t>
      </w:r>
      <w:bookmarkEnd w:id="155"/>
      <w:bookmarkEnd w:id="156"/>
      <w:bookmarkEnd w:id="157"/>
      <w:bookmarkEnd w:id="15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5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5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0" w:name="_Toc474158336"/>
      <w:bookmarkStart w:id="161" w:name="_Toc487275094"/>
      <w:bookmarkStart w:id="162" w:name="_Toc487287980"/>
      <w:bookmarkStart w:id="163" w:name="_Toc487991448"/>
      <w:r>
        <w:rPr>
          <w:lang w:val="en-US"/>
        </w:rPr>
        <w:t>Plot Dialog</w:t>
      </w:r>
      <w:bookmarkEnd w:id="160"/>
      <w:bookmarkEnd w:id="161"/>
      <w:bookmarkEnd w:id="162"/>
      <w:bookmarkEnd w:id="16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A7E9F" w:rsidRDefault="007A7E9F" w:rsidP="00690DF8">
                            <w:pPr>
                              <w:rPr>
                                <w:sz w:val="48"/>
                              </w:rPr>
                            </w:pPr>
                            <w:r w:rsidRPr="00D618C3">
                              <w:rPr>
                                <w:sz w:val="48"/>
                              </w:rPr>
                              <w:t>A</w:t>
                            </w:r>
                          </w:p>
                          <w:p w:rsidR="007A7E9F" w:rsidRDefault="007A7E9F" w:rsidP="00690DF8">
                            <w:pPr>
                              <w:rPr>
                                <w:sz w:val="48"/>
                              </w:rPr>
                            </w:pPr>
                            <w:r>
                              <w:rPr>
                                <w:sz w:val="48"/>
                              </w:rPr>
                              <w:t>B</w:t>
                            </w:r>
                          </w:p>
                          <w:p w:rsidR="007A7E9F" w:rsidRDefault="007A7E9F" w:rsidP="00690DF8">
                            <w:pPr>
                              <w:rPr>
                                <w:sz w:val="48"/>
                              </w:rPr>
                            </w:pPr>
                            <w:r>
                              <w:rPr>
                                <w:sz w:val="48"/>
                              </w:rPr>
                              <w:t>C</w:t>
                            </w:r>
                          </w:p>
                          <w:p w:rsidR="007A7E9F" w:rsidRDefault="007A7E9F" w:rsidP="00690DF8">
                            <w:pPr>
                              <w:rPr>
                                <w:sz w:val="48"/>
                              </w:rPr>
                            </w:pPr>
                            <w:r>
                              <w:rPr>
                                <w:sz w:val="48"/>
                              </w:rPr>
                              <w:t>D</w:t>
                            </w:r>
                          </w:p>
                          <w:p w:rsidR="007A7E9F" w:rsidRDefault="007A7E9F" w:rsidP="00690DF8">
                            <w:pPr>
                              <w:rPr>
                                <w:sz w:val="48"/>
                              </w:rPr>
                            </w:pPr>
                            <w:r>
                              <w:rPr>
                                <w:sz w:val="48"/>
                              </w:rPr>
                              <w:t>E</w:t>
                            </w:r>
                          </w:p>
                          <w:p w:rsidR="007A7E9F" w:rsidRDefault="007A7E9F" w:rsidP="00690DF8">
                            <w:pPr>
                              <w:rPr>
                                <w:sz w:val="48"/>
                              </w:rPr>
                            </w:pPr>
                            <w:r>
                              <w:rPr>
                                <w:sz w:val="48"/>
                              </w:rPr>
                              <w:t>F</w:t>
                            </w:r>
                          </w:p>
                          <w:p w:rsidR="007A7E9F" w:rsidRDefault="007A7E9F" w:rsidP="00690DF8">
                            <w:pPr>
                              <w:rPr>
                                <w:sz w:val="48"/>
                              </w:rPr>
                            </w:pPr>
                          </w:p>
                          <w:p w:rsidR="007A7E9F" w:rsidRPr="00D618C3" w:rsidRDefault="007A7E9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7A7E9F" w:rsidRDefault="007A7E9F" w:rsidP="00690DF8">
                      <w:pPr>
                        <w:rPr>
                          <w:sz w:val="48"/>
                        </w:rPr>
                      </w:pPr>
                      <w:r w:rsidRPr="00D618C3">
                        <w:rPr>
                          <w:sz w:val="48"/>
                        </w:rPr>
                        <w:t>A</w:t>
                      </w:r>
                    </w:p>
                    <w:p w:rsidR="007A7E9F" w:rsidRDefault="007A7E9F" w:rsidP="00690DF8">
                      <w:pPr>
                        <w:rPr>
                          <w:sz w:val="48"/>
                        </w:rPr>
                      </w:pPr>
                      <w:r>
                        <w:rPr>
                          <w:sz w:val="48"/>
                        </w:rPr>
                        <w:t>B</w:t>
                      </w:r>
                    </w:p>
                    <w:p w:rsidR="007A7E9F" w:rsidRDefault="007A7E9F" w:rsidP="00690DF8">
                      <w:pPr>
                        <w:rPr>
                          <w:sz w:val="48"/>
                        </w:rPr>
                      </w:pPr>
                      <w:r>
                        <w:rPr>
                          <w:sz w:val="48"/>
                        </w:rPr>
                        <w:t>C</w:t>
                      </w:r>
                    </w:p>
                    <w:p w:rsidR="007A7E9F" w:rsidRDefault="007A7E9F" w:rsidP="00690DF8">
                      <w:pPr>
                        <w:rPr>
                          <w:sz w:val="48"/>
                        </w:rPr>
                      </w:pPr>
                      <w:r>
                        <w:rPr>
                          <w:sz w:val="48"/>
                        </w:rPr>
                        <w:t>D</w:t>
                      </w:r>
                    </w:p>
                    <w:p w:rsidR="007A7E9F" w:rsidRDefault="007A7E9F" w:rsidP="00690DF8">
                      <w:pPr>
                        <w:rPr>
                          <w:sz w:val="48"/>
                        </w:rPr>
                      </w:pPr>
                      <w:r>
                        <w:rPr>
                          <w:sz w:val="48"/>
                        </w:rPr>
                        <w:t>E</w:t>
                      </w:r>
                    </w:p>
                    <w:p w:rsidR="007A7E9F" w:rsidRDefault="007A7E9F" w:rsidP="00690DF8">
                      <w:pPr>
                        <w:rPr>
                          <w:sz w:val="48"/>
                        </w:rPr>
                      </w:pPr>
                      <w:r>
                        <w:rPr>
                          <w:sz w:val="48"/>
                        </w:rPr>
                        <w:t>F</w:t>
                      </w:r>
                    </w:p>
                    <w:p w:rsidR="007A7E9F" w:rsidRDefault="007A7E9F" w:rsidP="00690DF8">
                      <w:pPr>
                        <w:rPr>
                          <w:sz w:val="48"/>
                        </w:rPr>
                      </w:pPr>
                    </w:p>
                    <w:p w:rsidR="007A7E9F" w:rsidRPr="00D618C3" w:rsidRDefault="007A7E9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5" w:name="_Toc474158337"/>
      <w:bookmarkStart w:id="166" w:name="_Toc487275095"/>
      <w:bookmarkStart w:id="167" w:name="_Toc487287981"/>
      <w:bookmarkStart w:id="168" w:name="_Toc487991449"/>
      <w:r>
        <w:rPr>
          <w:lang w:val="en-US"/>
        </w:rPr>
        <w:t>Parameters Dialog</w:t>
      </w:r>
      <w:bookmarkEnd w:id="165"/>
      <w:bookmarkEnd w:id="166"/>
      <w:bookmarkEnd w:id="167"/>
      <w:bookmarkEnd w:id="16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6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6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0" w:name="_Toc474158338"/>
      <w:bookmarkStart w:id="171" w:name="_Ref485654523"/>
      <w:bookmarkStart w:id="172" w:name="_Ref485923253"/>
      <w:bookmarkStart w:id="173" w:name="_Toc487275096"/>
      <w:bookmarkStart w:id="174" w:name="_Toc487287982"/>
      <w:bookmarkStart w:id="175" w:name="_Toc487991450"/>
      <w:r>
        <w:rPr>
          <w:lang w:val="en-US"/>
        </w:rPr>
        <w:t>3D Viewer</w:t>
      </w:r>
      <w:bookmarkEnd w:id="170"/>
      <w:bookmarkEnd w:id="171"/>
      <w:bookmarkEnd w:id="172"/>
      <w:bookmarkEnd w:id="173"/>
      <w:bookmarkEnd w:id="174"/>
      <w:bookmarkEnd w:id="175"/>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6"/>
      <w:r w:rsidRPr="000B5B0A">
        <w:rPr>
          <w:lang w:val="en-US"/>
        </w:rPr>
        <w:t xml:space="preserve"> Main window featuring the 3D Viewer showing an attribute of a point set.</w:t>
      </w:r>
    </w:p>
    <w:p w:rsidR="002934EC" w:rsidRDefault="002934EC" w:rsidP="002934EC">
      <w:pPr>
        <w:pStyle w:val="Ttulo3"/>
        <w:rPr>
          <w:lang w:val="en-US"/>
        </w:rPr>
      </w:pPr>
      <w:bookmarkStart w:id="177" w:name="_Toc487275097"/>
      <w:bookmarkStart w:id="178" w:name="_Toc487287983"/>
      <w:bookmarkStart w:id="179" w:name="_Toc487991451"/>
      <w:r>
        <w:rPr>
          <w:lang w:val="en-US"/>
        </w:rPr>
        <w:t>Known issues</w:t>
      </w:r>
      <w:bookmarkEnd w:id="177"/>
      <w:bookmarkEnd w:id="178"/>
      <w:bookmarkEnd w:id="179"/>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0" w:name="_Toc487991452"/>
      <w:r>
        <w:rPr>
          <w:lang w:val="en-US"/>
        </w:rPr>
        <w:t>Known issues trying to launch the program</w:t>
      </w:r>
      <w:bookmarkEnd w:id="180"/>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1" w:name="_Toc474158339"/>
      <w:bookmarkStart w:id="182" w:name="_Toc487275098"/>
      <w:bookmarkStart w:id="183" w:name="_Toc487287984"/>
      <w:bookmarkStart w:id="184" w:name="_Toc487991453"/>
      <w:r>
        <w:rPr>
          <w:lang w:val="en-US"/>
        </w:rPr>
        <w:t>Exploratory data analysis</w:t>
      </w:r>
      <w:bookmarkEnd w:id="181"/>
      <w:bookmarkEnd w:id="182"/>
      <w:bookmarkEnd w:id="183"/>
      <w:bookmarkEnd w:id="1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5" w:name="_Toc474158340"/>
      <w:bookmarkStart w:id="186" w:name="_Toc487275099"/>
      <w:bookmarkStart w:id="187" w:name="_Toc487287985"/>
      <w:bookmarkStart w:id="188" w:name="_Toc487991454"/>
      <w:r>
        <w:rPr>
          <w:lang w:val="en-US"/>
        </w:rPr>
        <w:t>Map / data display</w:t>
      </w:r>
      <w:bookmarkEnd w:id="185"/>
      <w:bookmarkEnd w:id="186"/>
      <w:bookmarkEnd w:id="187"/>
      <w:bookmarkEnd w:id="1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0"/>
      <w:r w:rsidRPr="005E7EA3">
        <w:rPr>
          <w:lang w:val="en-US"/>
        </w:rPr>
        <w:t xml:space="preserve"> plot of a XY slice (map) of a regular grid.</w:t>
      </w:r>
    </w:p>
    <w:p w:rsidR="00E1309A" w:rsidRDefault="00E1309A" w:rsidP="00E1309A">
      <w:pPr>
        <w:pStyle w:val="Ttulo3"/>
        <w:rPr>
          <w:lang w:val="en-US"/>
        </w:rPr>
      </w:pPr>
      <w:bookmarkStart w:id="191" w:name="_Toc487275100"/>
      <w:bookmarkStart w:id="192" w:name="_Toc487287986"/>
      <w:bookmarkStart w:id="193" w:name="_Toc487991455"/>
      <w:r>
        <w:rPr>
          <w:lang w:val="en-US"/>
        </w:rPr>
        <w:t>Known issues</w:t>
      </w:r>
      <w:bookmarkEnd w:id="191"/>
      <w:bookmarkEnd w:id="192"/>
      <w:bookmarkEnd w:id="193"/>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4" w:name="_Ref466994790"/>
      <w:bookmarkStart w:id="195" w:name="_Toc474158341"/>
      <w:bookmarkStart w:id="196" w:name="_Toc487275101"/>
      <w:bookmarkStart w:id="197" w:name="_Toc487287987"/>
      <w:bookmarkStart w:id="198" w:name="_Toc487991456"/>
      <w:r>
        <w:rPr>
          <w:lang w:val="en-US"/>
        </w:rPr>
        <w:t>Histogram</w:t>
      </w:r>
      <w:bookmarkEnd w:id="194"/>
      <w:bookmarkEnd w:id="195"/>
      <w:bookmarkEnd w:id="196"/>
      <w:bookmarkEnd w:id="197"/>
      <w:bookmarkEnd w:id="19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99" w:name="_Toc487275102"/>
      <w:bookmarkStart w:id="200" w:name="_Toc487287988"/>
      <w:bookmarkStart w:id="201" w:name="_Toc487991457"/>
      <w:r>
        <w:rPr>
          <w:lang w:val="en-US"/>
        </w:rPr>
        <w:t>Known issues</w:t>
      </w:r>
      <w:bookmarkEnd w:id="199"/>
      <w:bookmarkEnd w:id="200"/>
      <w:bookmarkEnd w:id="201"/>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3" w:name="_Toc487275103"/>
      <w:bookmarkStart w:id="204" w:name="_Toc487287989"/>
      <w:bookmarkStart w:id="205" w:name="_Toc487991458"/>
      <w:r>
        <w:rPr>
          <w:lang w:val="en-US"/>
        </w:rPr>
        <w:t>Crossplot</w:t>
      </w:r>
      <w:bookmarkEnd w:id="202"/>
      <w:bookmarkEnd w:id="203"/>
      <w:bookmarkEnd w:id="204"/>
      <w:bookmarkEnd w:id="20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6"/>
      <w:r w:rsidRPr="004E5078">
        <w:rPr>
          <w:lang w:val="en-US"/>
        </w:rPr>
        <w:t xml:space="preserve"> a 3-variable crossplot.</w:t>
      </w:r>
    </w:p>
    <w:p w:rsidR="008B3E5A" w:rsidRDefault="008B3E5A" w:rsidP="008B3E5A">
      <w:pPr>
        <w:pStyle w:val="Ttulo2"/>
        <w:rPr>
          <w:lang w:val="en-US"/>
        </w:rPr>
      </w:pPr>
      <w:bookmarkStart w:id="207" w:name="_Ref467343883"/>
      <w:bookmarkStart w:id="208" w:name="_Toc474158344"/>
      <w:bookmarkStart w:id="209" w:name="_Toc487275104"/>
      <w:bookmarkStart w:id="210" w:name="_Toc487287990"/>
      <w:bookmarkStart w:id="211" w:name="_Toc487991459"/>
      <w:r>
        <w:rPr>
          <w:lang w:val="en-US"/>
        </w:rPr>
        <w:t>Probability plot</w:t>
      </w:r>
      <w:bookmarkEnd w:id="207"/>
      <w:bookmarkEnd w:id="208"/>
      <w:bookmarkEnd w:id="209"/>
      <w:bookmarkEnd w:id="210"/>
      <w:bookmarkEnd w:id="21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3" w:name="_Toc474158345"/>
      <w:bookmarkStart w:id="214" w:name="_Toc487275105"/>
      <w:bookmarkStart w:id="215" w:name="_Toc487287991"/>
      <w:bookmarkStart w:id="216" w:name="_Toc487991460"/>
      <w:r>
        <w:rPr>
          <w:lang w:val="en-US"/>
        </w:rPr>
        <w:lastRenderedPageBreak/>
        <w:t>Q-Q and P-P plots</w:t>
      </w:r>
      <w:bookmarkEnd w:id="213"/>
      <w:bookmarkEnd w:id="214"/>
      <w:bookmarkEnd w:id="215"/>
      <w:bookmarkEnd w:id="21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19" w:name="_Ref466988951"/>
      <w:bookmarkStart w:id="220" w:name="_Toc474158346"/>
      <w:bookmarkStart w:id="221" w:name="_Toc487275106"/>
      <w:bookmarkStart w:id="222" w:name="_Toc487287992"/>
      <w:bookmarkStart w:id="223" w:name="_Toc487991461"/>
      <w:r>
        <w:rPr>
          <w:lang w:val="en-US"/>
        </w:rPr>
        <w:lastRenderedPageBreak/>
        <w:t>Univariate distribution modeling</w:t>
      </w:r>
      <w:bookmarkEnd w:id="219"/>
      <w:bookmarkEnd w:id="220"/>
      <w:bookmarkEnd w:id="221"/>
      <w:bookmarkEnd w:id="222"/>
      <w:bookmarkEnd w:id="223"/>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4"/>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6"/>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7" w:name="_Toc487275107"/>
      <w:bookmarkStart w:id="228" w:name="_Toc487287993"/>
      <w:bookmarkStart w:id="229" w:name="_Toc487991462"/>
      <w:r>
        <w:rPr>
          <w:lang w:val="en-US"/>
        </w:rPr>
        <w:t>Known issues</w:t>
      </w:r>
      <w:bookmarkEnd w:id="227"/>
      <w:bookmarkEnd w:id="228"/>
      <w:bookmarkEnd w:id="229"/>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30" w:name="_Toc474158348"/>
      <w:bookmarkStart w:id="231" w:name="_Ref487092315"/>
      <w:bookmarkStart w:id="232" w:name="_Toc487275108"/>
      <w:bookmarkStart w:id="233" w:name="_Toc487287994"/>
      <w:bookmarkStart w:id="234" w:name="_Toc487991463"/>
      <w:r>
        <w:rPr>
          <w:lang w:val="en-US"/>
        </w:rPr>
        <w:t>Bivariate distribution modeling</w:t>
      </w:r>
      <w:bookmarkEnd w:id="230"/>
      <w:bookmarkEnd w:id="231"/>
      <w:bookmarkEnd w:id="232"/>
      <w:bookmarkEnd w:id="233"/>
      <w:bookmarkEnd w:id="23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8" w:name="_Toc487275109"/>
      <w:bookmarkStart w:id="239" w:name="_Toc487287995"/>
      <w:bookmarkStart w:id="240" w:name="_Toc487991464"/>
      <w:r>
        <w:rPr>
          <w:lang w:val="en-US"/>
        </w:rPr>
        <w:t>Known issues</w:t>
      </w:r>
      <w:bookmarkEnd w:id="238"/>
      <w:bookmarkEnd w:id="239"/>
      <w:bookmarkEnd w:id="240"/>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1" w:name="_Toc487991465"/>
      <w:bookmarkStart w:id="242" w:name="_Toc474158350"/>
      <w:r>
        <w:rPr>
          <w:lang w:val="en-US"/>
        </w:rPr>
        <w:t>Histograms of realizations</w:t>
      </w:r>
      <w:bookmarkEnd w:id="241"/>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3"/>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jc w:val="both"/>
        <w:rPr>
          <w:lang w:val="en-US"/>
        </w:rPr>
      </w:pPr>
      <w:bookmarkStart w:id="244" w:name="_Toc487287996"/>
      <w:r>
        <w:rPr>
          <w:lang w:val="en-US"/>
        </w:rPr>
        <w:lastRenderedPageBreak/>
        <w:t>Known issues with plots</w:t>
      </w:r>
      <w:bookmarkEnd w:id="244"/>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5" w:name="_Toc487275110"/>
      <w:bookmarkStart w:id="246" w:name="_Toc487287997"/>
      <w:bookmarkStart w:id="247" w:name="_Toc487991466"/>
      <w:r>
        <w:rPr>
          <w:lang w:val="en-US"/>
        </w:rPr>
        <w:t>Data preparation</w:t>
      </w:r>
      <w:bookmarkEnd w:id="242"/>
      <w:bookmarkEnd w:id="245"/>
      <w:bookmarkEnd w:id="246"/>
      <w:bookmarkEnd w:id="247"/>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8" w:name="_Toc474158351"/>
      <w:bookmarkStart w:id="249" w:name="_Ref479438784"/>
      <w:bookmarkStart w:id="250" w:name="_Ref479438793"/>
      <w:bookmarkStart w:id="251" w:name="_Toc487275111"/>
      <w:bookmarkStart w:id="252" w:name="_Toc487287998"/>
      <w:bookmarkStart w:id="253" w:name="_Toc487991467"/>
      <w:r>
        <w:rPr>
          <w:lang w:val="en-US"/>
        </w:rPr>
        <w:t>Declustering</w:t>
      </w:r>
      <w:bookmarkEnd w:id="248"/>
      <w:bookmarkEnd w:id="249"/>
      <w:bookmarkEnd w:id="250"/>
      <w:bookmarkEnd w:id="251"/>
      <w:bookmarkEnd w:id="252"/>
      <w:bookmarkEnd w:id="25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lastRenderedPageBreak/>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6" w:name="_Toc474158352"/>
      <w:bookmarkStart w:id="257" w:name="_Toc487275112"/>
      <w:bookmarkStart w:id="258" w:name="_Toc487287999"/>
      <w:bookmarkStart w:id="259"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6"/>
      <w:bookmarkEnd w:id="257"/>
      <w:bookmarkEnd w:id="258"/>
      <w:bookmarkEnd w:id="25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0"/>
      <w:r w:rsidRPr="0069378D">
        <w:rPr>
          <w:lang w:val="en-US"/>
        </w:rPr>
        <w:t xml:space="preserve"> Map of inconsistent declustering weights.</w:t>
      </w:r>
    </w:p>
    <w:p w:rsidR="009F7941" w:rsidRDefault="0032588C" w:rsidP="0032588C">
      <w:pPr>
        <w:pStyle w:val="Ttulo2"/>
        <w:rPr>
          <w:lang w:val="en-US"/>
        </w:rPr>
      </w:pPr>
      <w:bookmarkStart w:id="261" w:name="_Ref466989082"/>
      <w:bookmarkStart w:id="262" w:name="_Toc474158354"/>
      <w:bookmarkStart w:id="263" w:name="_Toc487275113"/>
      <w:bookmarkStart w:id="264" w:name="_Toc487288000"/>
      <w:bookmarkStart w:id="265" w:name="_Toc487991469"/>
      <w:r>
        <w:rPr>
          <w:lang w:val="en-US"/>
        </w:rPr>
        <w:t>Transfer collocated values</w:t>
      </w:r>
      <w:bookmarkEnd w:id="261"/>
      <w:bookmarkEnd w:id="262"/>
      <w:bookmarkEnd w:id="263"/>
      <w:bookmarkEnd w:id="264"/>
      <w:bookmarkEnd w:id="26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6" w:name="_Ref473478005"/>
      <w:bookmarkStart w:id="267" w:name="_Toc474158355"/>
      <w:bookmarkStart w:id="268" w:name="_Toc487275114"/>
      <w:bookmarkStart w:id="269" w:name="_Toc487288001"/>
      <w:bookmarkStart w:id="270" w:name="_Toc487991470"/>
      <w:r>
        <w:rPr>
          <w:lang w:val="en-US"/>
        </w:rPr>
        <w:t>Creating a grid for estimation or simulation</w:t>
      </w:r>
      <w:bookmarkEnd w:id="266"/>
      <w:bookmarkEnd w:id="267"/>
      <w:bookmarkEnd w:id="268"/>
      <w:bookmarkEnd w:id="269"/>
      <w:bookmarkEnd w:id="27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2" w:name="_Toc474158356"/>
      <w:bookmarkStart w:id="273" w:name="_Toc487275115"/>
      <w:bookmarkStart w:id="274" w:name="_Toc487288002"/>
      <w:bookmarkStart w:id="275" w:name="_Toc487991471"/>
      <w:r>
        <w:rPr>
          <w:lang w:val="en-US"/>
        </w:rPr>
        <w:t>Convert a grid to point set</w:t>
      </w:r>
      <w:bookmarkEnd w:id="272"/>
      <w:bookmarkEnd w:id="273"/>
      <w:bookmarkEnd w:id="274"/>
      <w:bookmarkEnd w:id="27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6" w:name="_Ref476083232"/>
      <w:bookmarkStart w:id="277" w:name="_Toc487275116"/>
      <w:bookmarkStart w:id="278" w:name="_Toc487288003"/>
      <w:bookmarkStart w:id="279" w:name="_Toc487991472"/>
      <w:bookmarkStart w:id="280" w:name="_Ref474598060"/>
      <w:r>
        <w:rPr>
          <w:lang w:val="en-US"/>
        </w:rPr>
        <w:t xml:space="preserve">Look for duplicate samples or </w:t>
      </w:r>
      <w:r w:rsidR="00571A79">
        <w:rPr>
          <w:lang w:val="en-US"/>
        </w:rPr>
        <w:t>samples</w:t>
      </w:r>
      <w:r>
        <w:rPr>
          <w:lang w:val="en-US"/>
        </w:rPr>
        <w:t xml:space="preserve"> too close</w:t>
      </w:r>
      <w:bookmarkEnd w:id="276"/>
      <w:bookmarkEnd w:id="277"/>
      <w:bookmarkEnd w:id="278"/>
      <w:bookmarkEnd w:id="279"/>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1" w:name="_Toc487275117"/>
      <w:bookmarkStart w:id="282" w:name="_Toc487288004"/>
      <w:bookmarkStart w:id="283" w:name="_Toc487991473"/>
      <w:r>
        <w:rPr>
          <w:lang w:val="en-US"/>
        </w:rPr>
        <w:t>Known issues</w:t>
      </w:r>
      <w:bookmarkEnd w:id="281"/>
      <w:bookmarkEnd w:id="282"/>
      <w:bookmarkEnd w:id="283"/>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84" w:name="_Ref487274502"/>
      <w:bookmarkStart w:id="285" w:name="_Toc487275118"/>
      <w:bookmarkStart w:id="286" w:name="_Toc487288005"/>
      <w:bookmarkStart w:id="287" w:name="_Toc487991474"/>
      <w:r>
        <w:rPr>
          <w:lang w:val="en-US"/>
        </w:rPr>
        <w:t>Resampling large grids</w:t>
      </w:r>
      <w:bookmarkEnd w:id="284"/>
      <w:bookmarkEnd w:id="285"/>
      <w:bookmarkEnd w:id="286"/>
      <w:bookmarkEnd w:id="287"/>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288" w:name="_Toc487275119"/>
      <w:bookmarkStart w:id="289" w:name="_Toc487288006"/>
      <w:bookmarkStart w:id="290" w:name="_Toc487991475"/>
      <w:r>
        <w:rPr>
          <w:lang w:val="en-US"/>
        </w:rPr>
        <w:t>Data transforms</w:t>
      </w:r>
      <w:bookmarkEnd w:id="288"/>
      <w:bookmarkEnd w:id="289"/>
      <w:bookmarkEnd w:id="290"/>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1" w:name="_Toc474158353"/>
      <w:bookmarkStart w:id="292" w:name="_Toc487275120"/>
      <w:bookmarkStart w:id="293" w:name="_Toc487288007"/>
      <w:bookmarkStart w:id="294" w:name="_Toc487991476"/>
      <w:r>
        <w:rPr>
          <w:lang w:val="en-US"/>
        </w:rPr>
        <w:t>Normal Score Transform</w:t>
      </w:r>
      <w:bookmarkEnd w:id="291"/>
      <w:bookmarkEnd w:id="292"/>
      <w:bookmarkEnd w:id="293"/>
      <w:bookmarkEnd w:id="294"/>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5"/>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6" w:name="_Toc487275121"/>
      <w:bookmarkStart w:id="297" w:name="_Toc487288008"/>
      <w:bookmarkStart w:id="298" w:name="_Toc487991477"/>
      <w:r>
        <w:rPr>
          <w:lang w:val="en-US"/>
        </w:rPr>
        <w:t>Fourier Transform</w:t>
      </w:r>
      <w:bookmarkEnd w:id="296"/>
      <w:bookmarkEnd w:id="297"/>
      <w:bookmarkEnd w:id="29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9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299"/>
      <w:r w:rsidRPr="008C37CF">
        <w:rPr>
          <w:lang w:val="en-US"/>
        </w:rPr>
        <w:t xml:space="preserve"> An FFT image of a 2D Cartesian grid.</w:t>
      </w:r>
    </w:p>
    <w:p w:rsidR="00302F3C" w:rsidRDefault="00302F3C" w:rsidP="00302F3C">
      <w:pPr>
        <w:pStyle w:val="Ttulo1"/>
        <w:rPr>
          <w:lang w:val="en-US"/>
        </w:rPr>
      </w:pPr>
      <w:bookmarkStart w:id="300" w:name="_Toc474158357"/>
      <w:bookmarkStart w:id="301" w:name="_Ref476392917"/>
      <w:bookmarkStart w:id="302" w:name="_Ref480561511"/>
      <w:bookmarkStart w:id="303" w:name="_Toc487275122"/>
      <w:bookmarkStart w:id="304" w:name="_Toc487288009"/>
      <w:bookmarkStart w:id="305" w:name="_Toc487991478"/>
      <w:r>
        <w:rPr>
          <w:lang w:val="en-US"/>
        </w:rPr>
        <w:t>Data classification</w:t>
      </w:r>
      <w:bookmarkEnd w:id="280"/>
      <w:bookmarkEnd w:id="300"/>
      <w:bookmarkEnd w:id="301"/>
      <w:bookmarkEnd w:id="302"/>
      <w:bookmarkEnd w:id="303"/>
      <w:bookmarkEnd w:id="304"/>
      <w:bookmarkEnd w:id="30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6" w:name="_Toc474158358"/>
      <w:bookmarkStart w:id="307" w:name="_Ref477011266"/>
      <w:bookmarkStart w:id="308" w:name="_Ref478306062"/>
      <w:bookmarkStart w:id="309" w:name="_Toc487275123"/>
      <w:bookmarkStart w:id="310" w:name="_Toc487288010"/>
      <w:bookmarkStart w:id="311" w:name="_Toc487991479"/>
      <w:r>
        <w:rPr>
          <w:lang w:val="en-US"/>
        </w:rPr>
        <w:t>Category definition</w:t>
      </w:r>
      <w:bookmarkEnd w:id="306"/>
      <w:bookmarkEnd w:id="307"/>
      <w:bookmarkEnd w:id="308"/>
      <w:bookmarkEnd w:id="309"/>
      <w:bookmarkEnd w:id="310"/>
      <w:bookmarkEnd w:id="311"/>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2"/>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3" w:name="_Toc474158359"/>
      <w:bookmarkStart w:id="314" w:name="_Toc487275124"/>
      <w:bookmarkStart w:id="315" w:name="_Toc487288011"/>
      <w:bookmarkStart w:id="316" w:name="_Toc487991480"/>
      <w:r>
        <w:rPr>
          <w:lang w:val="en-US"/>
        </w:rPr>
        <w:t>Univariate</w:t>
      </w:r>
      <w:r w:rsidR="00302F3C">
        <w:rPr>
          <w:lang w:val="en-US"/>
        </w:rPr>
        <w:t xml:space="preserve"> classification</w:t>
      </w:r>
      <w:bookmarkEnd w:id="313"/>
      <w:bookmarkEnd w:id="314"/>
      <w:bookmarkEnd w:id="315"/>
      <w:bookmarkEnd w:id="31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1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1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8"/>
      <w:r w:rsidRPr="00C81DF9">
        <w:rPr>
          <w:lang w:val="en-US"/>
        </w:rPr>
        <w:t xml:space="preserve"> The dialog used to specify ranges of values to be mapped into categories.</w:t>
      </w:r>
    </w:p>
    <w:p w:rsidR="00302F3C" w:rsidRDefault="007C147C" w:rsidP="00302F3C">
      <w:pPr>
        <w:pStyle w:val="Ttulo2"/>
        <w:rPr>
          <w:lang w:val="en-US"/>
        </w:rPr>
      </w:pPr>
      <w:bookmarkStart w:id="319" w:name="_Toc487275125"/>
      <w:bookmarkStart w:id="320" w:name="_Toc487288012"/>
      <w:bookmarkStart w:id="321" w:name="_Toc487991481"/>
      <w:r>
        <w:rPr>
          <w:lang w:val="en-US"/>
        </w:rPr>
        <w:t xml:space="preserve">(CONSIDERING) </w:t>
      </w:r>
      <w:bookmarkStart w:id="322" w:name="_Toc474158360"/>
      <w:r w:rsidR="00DC4728">
        <w:rPr>
          <w:lang w:val="en-US"/>
        </w:rPr>
        <w:t>Bivariate</w:t>
      </w:r>
      <w:r w:rsidR="00302F3C">
        <w:rPr>
          <w:lang w:val="en-US"/>
        </w:rPr>
        <w:t xml:space="preserve"> classification</w:t>
      </w:r>
      <w:bookmarkEnd w:id="319"/>
      <w:bookmarkEnd w:id="320"/>
      <w:bookmarkEnd w:id="321"/>
      <w:bookmarkEnd w:id="322"/>
    </w:p>
    <w:p w:rsidR="00302F3C" w:rsidRDefault="007C147C" w:rsidP="00302F3C">
      <w:pPr>
        <w:pStyle w:val="Ttulo2"/>
        <w:rPr>
          <w:lang w:val="en-US"/>
        </w:rPr>
      </w:pPr>
      <w:bookmarkStart w:id="323" w:name="_Toc487275126"/>
      <w:bookmarkStart w:id="324" w:name="_Toc487288013"/>
      <w:bookmarkStart w:id="325" w:name="_Toc487991482"/>
      <w:r>
        <w:rPr>
          <w:lang w:val="en-US"/>
        </w:rPr>
        <w:t xml:space="preserve">(CONSIDERING) </w:t>
      </w:r>
      <w:bookmarkStart w:id="326" w:name="_Toc474158361"/>
      <w:r w:rsidR="00302F3C">
        <w:rPr>
          <w:lang w:val="en-US"/>
        </w:rPr>
        <w:t>Ternary diagram classification</w:t>
      </w:r>
      <w:bookmarkEnd w:id="323"/>
      <w:bookmarkEnd w:id="324"/>
      <w:bookmarkEnd w:id="325"/>
      <w:bookmarkEnd w:id="326"/>
    </w:p>
    <w:p w:rsidR="00302F3C" w:rsidRDefault="007C147C" w:rsidP="00302F3C">
      <w:pPr>
        <w:pStyle w:val="Ttulo2"/>
        <w:rPr>
          <w:lang w:val="en-US"/>
        </w:rPr>
      </w:pPr>
      <w:bookmarkStart w:id="327" w:name="_Toc487275127"/>
      <w:bookmarkStart w:id="328" w:name="_Toc487288014"/>
      <w:bookmarkStart w:id="329" w:name="_Toc487991483"/>
      <w:r>
        <w:rPr>
          <w:lang w:val="en-US"/>
        </w:rPr>
        <w:t xml:space="preserve">(CONSIDERING) </w:t>
      </w:r>
      <w:bookmarkStart w:id="330" w:name="_Toc474158362"/>
      <w:r w:rsidR="00DC4728">
        <w:rPr>
          <w:lang w:val="en-US"/>
        </w:rPr>
        <w:t>Multivariate</w:t>
      </w:r>
      <w:r w:rsidR="00302F3C">
        <w:rPr>
          <w:lang w:val="en-US"/>
        </w:rPr>
        <w:t xml:space="preserve"> classification</w:t>
      </w:r>
      <w:bookmarkEnd w:id="327"/>
      <w:bookmarkEnd w:id="328"/>
      <w:bookmarkEnd w:id="329"/>
      <w:bookmarkEnd w:id="330"/>
    </w:p>
    <w:p w:rsidR="003A4D89" w:rsidRDefault="003A4D89" w:rsidP="003A4D89">
      <w:pPr>
        <w:pStyle w:val="Ttulo1"/>
        <w:rPr>
          <w:lang w:val="en-US"/>
        </w:rPr>
      </w:pPr>
      <w:bookmarkStart w:id="331" w:name="_Ref466989506"/>
      <w:bookmarkStart w:id="332" w:name="_Toc474158363"/>
      <w:bookmarkStart w:id="333" w:name="_Toc487275128"/>
      <w:bookmarkStart w:id="334" w:name="_Toc487288015"/>
      <w:bookmarkStart w:id="335" w:name="_Toc487991484"/>
      <w:r>
        <w:rPr>
          <w:lang w:val="en-US"/>
        </w:rPr>
        <w:t>Variography</w:t>
      </w:r>
      <w:bookmarkEnd w:id="331"/>
      <w:bookmarkEnd w:id="332"/>
      <w:bookmarkEnd w:id="333"/>
      <w:bookmarkEnd w:id="334"/>
      <w:bookmarkEnd w:id="335"/>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37" w:name="_Toc474158364"/>
      <w:bookmarkStart w:id="338" w:name="_Toc487275129"/>
      <w:bookmarkStart w:id="339" w:name="_Toc487288016"/>
      <w:bookmarkStart w:id="340" w:name="_Toc487991485"/>
      <w:r>
        <w:rPr>
          <w:lang w:val="en-US"/>
        </w:rPr>
        <w:t>Variogram map</w:t>
      </w:r>
      <w:bookmarkEnd w:id="337"/>
      <w:bookmarkEnd w:id="338"/>
      <w:bookmarkEnd w:id="339"/>
      <w:bookmarkEnd w:id="34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5" w:name="_Toc474158365"/>
      <w:bookmarkStart w:id="346" w:name="_Toc487275130"/>
      <w:bookmarkStart w:id="347" w:name="_Toc487288017"/>
      <w:bookmarkStart w:id="348" w:name="_Toc487991486"/>
      <w:r>
        <w:rPr>
          <w:lang w:val="en-US"/>
        </w:rPr>
        <w:t>Experimental variogram</w:t>
      </w:r>
      <w:bookmarkEnd w:id="345"/>
      <w:bookmarkEnd w:id="346"/>
      <w:bookmarkEnd w:id="347"/>
      <w:bookmarkEnd w:id="34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DC509D">
        <w:rPr>
          <w:b/>
          <w:lang w:val="en-US"/>
        </w:rPr>
        <w:t xml:space="preserve">Figure </w:t>
      </w:r>
      <w:r w:rsidR="007B69FF" w:rsidRPr="00DC509D">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4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1"/>
      <w:r w:rsidRPr="00523F58">
        <w:rPr>
          <w:lang w:val="en-US"/>
        </w:rPr>
        <w:t xml:space="preserve"> an experimental vertical variogram.</w:t>
      </w:r>
    </w:p>
    <w:p w:rsidR="00181C50" w:rsidRDefault="00181C50" w:rsidP="00181C50">
      <w:pPr>
        <w:pStyle w:val="Ttulo2"/>
        <w:rPr>
          <w:lang w:val="en-US"/>
        </w:rPr>
      </w:pPr>
      <w:bookmarkStart w:id="352" w:name="_Toc474158366"/>
      <w:bookmarkStart w:id="353" w:name="_Ref476395695"/>
      <w:bookmarkStart w:id="354" w:name="_Toc487275131"/>
      <w:bookmarkStart w:id="355" w:name="_Toc487288018"/>
      <w:bookmarkStart w:id="356" w:name="_Toc487991487"/>
      <w:r>
        <w:rPr>
          <w:lang w:val="en-US"/>
        </w:rPr>
        <w:lastRenderedPageBreak/>
        <w:t>Fitting a variogram model</w:t>
      </w:r>
      <w:bookmarkEnd w:id="352"/>
      <w:bookmarkEnd w:id="353"/>
      <w:bookmarkEnd w:id="354"/>
      <w:bookmarkEnd w:id="355"/>
      <w:bookmarkEnd w:id="35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5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5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59" w:name="_Ref466989002"/>
      <w:bookmarkStart w:id="360" w:name="_Toc474158367"/>
      <w:bookmarkStart w:id="361" w:name="_Toc487275132"/>
      <w:bookmarkStart w:id="362" w:name="_Toc487288019"/>
      <w:bookmarkStart w:id="363" w:name="_Toc487991488"/>
      <w:r>
        <w:rPr>
          <w:lang w:val="en-US"/>
        </w:rPr>
        <w:t>Cross variograms</w:t>
      </w:r>
      <w:bookmarkEnd w:id="359"/>
      <w:bookmarkEnd w:id="360"/>
      <w:bookmarkEnd w:id="361"/>
      <w:bookmarkEnd w:id="362"/>
      <w:bookmarkEnd w:id="36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4" w:name="_Toc474158368"/>
      <w:bookmarkStart w:id="365" w:name="_Ref481308036"/>
      <w:bookmarkStart w:id="366" w:name="_Toc487275133"/>
      <w:bookmarkStart w:id="367" w:name="_Toc487288020"/>
      <w:bookmarkStart w:id="368" w:name="_Toc487991489"/>
      <w:r w:rsidRPr="001023D4">
        <w:rPr>
          <w:i/>
          <w:lang w:val="en-US"/>
        </w:rPr>
        <w:lastRenderedPageBreak/>
        <w:t>A priori</w:t>
      </w:r>
      <w:r>
        <w:rPr>
          <w:lang w:val="en-US"/>
        </w:rPr>
        <w:t xml:space="preserve"> variogram models</w:t>
      </w:r>
      <w:bookmarkEnd w:id="364"/>
      <w:bookmarkEnd w:id="365"/>
      <w:bookmarkEnd w:id="366"/>
      <w:bookmarkEnd w:id="367"/>
      <w:bookmarkEnd w:id="36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6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6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0" w:name="_Toc487991490"/>
      <w:bookmarkStart w:id="371" w:name="_Toc474158369"/>
      <w:r>
        <w:rPr>
          <w:lang w:val="en-US"/>
        </w:rPr>
        <w:t xml:space="preserve">Variograms of </w:t>
      </w:r>
      <w:r w:rsidR="00D47990">
        <w:rPr>
          <w:lang w:val="en-US"/>
        </w:rPr>
        <w:t>a realization ensemble in a single file</w:t>
      </w:r>
      <w:bookmarkEnd w:id="370"/>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2"/>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3" w:name="_Toc487991491"/>
      <w:r>
        <w:rPr>
          <w:lang w:val="en-US"/>
        </w:rPr>
        <w:t xml:space="preserve">Variograms of a realization ensemble </w:t>
      </w:r>
      <w:r w:rsidR="00B75B67">
        <w:rPr>
          <w:lang w:val="en-US"/>
        </w:rPr>
        <w:t>across separate files</w:t>
      </w:r>
      <w:bookmarkEnd w:id="373"/>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4" w:name="_Toc487275134"/>
      <w:bookmarkStart w:id="375" w:name="_Toc487288021"/>
      <w:bookmarkStart w:id="376" w:name="_Toc487991492"/>
      <w:r>
        <w:rPr>
          <w:lang w:val="en-US"/>
        </w:rPr>
        <w:t>Estimation</w:t>
      </w:r>
      <w:bookmarkEnd w:id="371"/>
      <w:bookmarkEnd w:id="374"/>
      <w:bookmarkEnd w:id="375"/>
      <w:bookmarkEnd w:id="37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77" w:name="_Ref467344848"/>
      <w:bookmarkStart w:id="378" w:name="_Toc474158370"/>
      <w:bookmarkStart w:id="379" w:name="_Toc487275135"/>
      <w:bookmarkStart w:id="380" w:name="_Toc487288022"/>
      <w:bookmarkStart w:id="381" w:name="_Toc487991493"/>
      <w:r>
        <w:rPr>
          <w:lang w:val="en-US"/>
        </w:rPr>
        <w:t>Kriging</w:t>
      </w:r>
      <w:bookmarkEnd w:id="377"/>
      <w:bookmarkEnd w:id="378"/>
      <w:bookmarkEnd w:id="379"/>
      <w:bookmarkEnd w:id="380"/>
      <w:bookmarkEnd w:id="38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383" w:name="_Toc487275136"/>
      <w:bookmarkStart w:id="384" w:name="_Toc487288023"/>
      <w:bookmarkStart w:id="385" w:name="_Toc487991494"/>
      <w:r>
        <w:rPr>
          <w:lang w:val="en-US"/>
        </w:rPr>
        <w:t>Known issues</w:t>
      </w:r>
      <w:bookmarkEnd w:id="383"/>
      <w:bookmarkEnd w:id="384"/>
      <w:bookmarkEnd w:id="385"/>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6" w:name="_Toc474158371"/>
      <w:bookmarkStart w:id="387" w:name="_Toc487275137"/>
      <w:bookmarkStart w:id="388" w:name="_Toc487288024"/>
      <w:bookmarkStart w:id="389" w:name="_Toc487991495"/>
      <w:r>
        <w:rPr>
          <w:lang w:val="en-US"/>
        </w:rPr>
        <w:t>Indicator kriging</w:t>
      </w:r>
      <w:r w:rsidR="009301B9">
        <w:rPr>
          <w:lang w:val="en-US"/>
        </w:rPr>
        <w:t xml:space="preserve"> (IK)</w:t>
      </w:r>
      <w:bookmarkEnd w:id="386"/>
      <w:r w:rsidR="00CB6F23">
        <w:rPr>
          <w:lang w:val="en-US"/>
        </w:rPr>
        <w:t xml:space="preserve"> of </w:t>
      </w:r>
      <w:r w:rsidR="00F0340C">
        <w:rPr>
          <w:lang w:val="en-US"/>
        </w:rPr>
        <w:t xml:space="preserve">a </w:t>
      </w:r>
      <w:r w:rsidR="00CB6F23">
        <w:rPr>
          <w:lang w:val="en-US"/>
        </w:rPr>
        <w:t>continuous variable</w:t>
      </w:r>
      <w:bookmarkEnd w:id="387"/>
      <w:bookmarkEnd w:id="388"/>
      <w:bookmarkEnd w:id="389"/>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0" w:name="_Toc474158372"/>
      <w:bookmarkStart w:id="391" w:name="_Toc487275138"/>
      <w:bookmarkStart w:id="392" w:name="_Toc487288025"/>
      <w:bookmarkStart w:id="393" w:name="_Toc487991496"/>
      <w:r>
        <w:rPr>
          <w:lang w:val="en-US"/>
        </w:rPr>
        <w:t xml:space="preserve">Defining a </w:t>
      </w:r>
      <w:r w:rsidR="003B1ECF">
        <w:rPr>
          <w:lang w:val="en-US"/>
        </w:rPr>
        <w:t>threshold c.d.f.</w:t>
      </w:r>
      <w:r w:rsidR="00AE2DF7">
        <w:rPr>
          <w:lang w:val="en-US"/>
        </w:rPr>
        <w:t xml:space="preserve"> for a continuous variable</w:t>
      </w:r>
      <w:bookmarkEnd w:id="390"/>
      <w:bookmarkEnd w:id="391"/>
      <w:bookmarkEnd w:id="392"/>
      <w:bookmarkEnd w:id="3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6" w:name="_Toc487275139"/>
      <w:bookmarkStart w:id="397" w:name="_Toc487288026"/>
      <w:bookmarkStart w:id="398" w:name="_Toc487991497"/>
      <w:r>
        <w:rPr>
          <w:lang w:val="en-US"/>
        </w:rPr>
        <w:t>Running IK for a continuous variable</w:t>
      </w:r>
      <w:bookmarkEnd w:id="396"/>
      <w:bookmarkEnd w:id="397"/>
      <w:bookmarkEnd w:id="39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9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39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0"/>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1" w:name="_Ref478906858"/>
      <w:bookmarkStart w:id="402" w:name="_Toc487275140"/>
      <w:bookmarkStart w:id="403" w:name="_Toc487288027"/>
      <w:bookmarkStart w:id="404" w:name="_Toc487991498"/>
      <w:r w:rsidRPr="00C57833">
        <w:rPr>
          <w:lang w:val="en-US"/>
        </w:rPr>
        <w:t>Post-processing the results</w:t>
      </w:r>
      <w:bookmarkEnd w:id="401"/>
      <w:bookmarkEnd w:id="402"/>
      <w:bookmarkEnd w:id="403"/>
      <w:bookmarkEnd w:id="40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6" w:name="_Toc487275141"/>
      <w:bookmarkStart w:id="407" w:name="_Toc487288028"/>
      <w:bookmarkStart w:id="408" w:name="_Toc487991499"/>
      <w:r>
        <w:rPr>
          <w:lang w:val="en-US"/>
        </w:rPr>
        <w:t>Known issues</w:t>
      </w:r>
      <w:bookmarkEnd w:id="406"/>
      <w:bookmarkEnd w:id="407"/>
      <w:bookmarkEnd w:id="408"/>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09" w:name="_Toc487275142"/>
      <w:bookmarkStart w:id="410" w:name="_Toc487288029"/>
      <w:bookmarkStart w:id="411" w:name="_Toc487991500"/>
      <w:r>
        <w:rPr>
          <w:lang w:val="en-US"/>
        </w:rPr>
        <w:t>IK for a categorical variable</w:t>
      </w:r>
      <w:bookmarkEnd w:id="409"/>
      <w:bookmarkEnd w:id="410"/>
      <w:bookmarkEnd w:id="411"/>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2" w:name="_Toc474158373"/>
      <w:bookmarkStart w:id="413" w:name="_Toc487275143"/>
      <w:bookmarkStart w:id="414" w:name="_Toc487288030"/>
      <w:bookmarkStart w:id="415" w:name="_Toc487991501"/>
      <w:r>
        <w:rPr>
          <w:lang w:val="en-US"/>
        </w:rPr>
        <w:t>Defining a class p.d.f. for a categorical variable</w:t>
      </w:r>
      <w:bookmarkEnd w:id="412"/>
      <w:bookmarkEnd w:id="413"/>
      <w:bookmarkEnd w:id="414"/>
      <w:bookmarkEnd w:id="415"/>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6"/>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7"/>
      <w:r w:rsidRPr="001E35E0">
        <w:rPr>
          <w:lang w:val="en-US"/>
        </w:rPr>
        <w:t xml:space="preserve"> Defining a p.d.f. for a categorical variable</w:t>
      </w:r>
    </w:p>
    <w:p w:rsidR="00D74278" w:rsidRDefault="002D007C" w:rsidP="002D007C">
      <w:pPr>
        <w:pStyle w:val="Ttulo3"/>
        <w:rPr>
          <w:lang w:val="en-US"/>
        </w:rPr>
      </w:pPr>
      <w:bookmarkStart w:id="418" w:name="_Toc474158374"/>
      <w:bookmarkStart w:id="419" w:name="_Toc487275144"/>
      <w:bookmarkStart w:id="420" w:name="_Toc487288031"/>
      <w:bookmarkStart w:id="421"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8"/>
      <w:bookmarkEnd w:id="419"/>
      <w:bookmarkEnd w:id="420"/>
      <w:bookmarkEnd w:id="42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4" w:name="_Toc487275145"/>
      <w:bookmarkStart w:id="425" w:name="_Toc487288032"/>
      <w:bookmarkStart w:id="426" w:name="_Toc487991503"/>
      <w:r>
        <w:rPr>
          <w:lang w:val="en-US"/>
        </w:rPr>
        <w:t>Creating a maximum likelihood facies map</w:t>
      </w:r>
      <w:bookmarkEnd w:id="424"/>
      <w:bookmarkEnd w:id="425"/>
      <w:bookmarkEnd w:id="426"/>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28" w:name="_Toc487275146"/>
      <w:bookmarkStart w:id="429" w:name="_Toc487288033"/>
      <w:bookmarkStart w:id="430" w:name="_Toc487991504"/>
      <w:r>
        <w:rPr>
          <w:lang w:val="en-US"/>
        </w:rPr>
        <w:t>Known issues</w:t>
      </w:r>
      <w:bookmarkEnd w:id="428"/>
      <w:bookmarkEnd w:id="429"/>
      <w:bookmarkEnd w:id="430"/>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1" w:name="_Toc487275147"/>
      <w:bookmarkStart w:id="432" w:name="_Toc487288034"/>
      <w:bookmarkStart w:id="433"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1"/>
      <w:bookmarkEnd w:id="432"/>
      <w:bookmarkEnd w:id="433"/>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4"/>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6" w:name="_Toc487275148"/>
      <w:bookmarkStart w:id="437" w:name="_Toc487288035"/>
      <w:bookmarkStart w:id="438" w:name="_Toc487991506"/>
      <w:r>
        <w:rPr>
          <w:lang w:val="en-US"/>
        </w:rPr>
        <w:t>Interpretation for categorical attributes</w:t>
      </w:r>
      <w:bookmarkEnd w:id="436"/>
      <w:bookmarkEnd w:id="437"/>
      <w:bookmarkEnd w:id="438"/>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40" w:name="_Toc487275149"/>
      <w:bookmarkStart w:id="441" w:name="_Toc487288036"/>
      <w:bookmarkStart w:id="442" w:name="_Toc487991507"/>
      <w:r>
        <w:rPr>
          <w:lang w:val="en-US"/>
        </w:rPr>
        <w:lastRenderedPageBreak/>
        <w:t xml:space="preserve">Interpretation for </w:t>
      </w:r>
      <w:r w:rsidR="008442A4">
        <w:rPr>
          <w:lang w:val="en-US"/>
        </w:rPr>
        <w:t>continuous</w:t>
      </w:r>
      <w:r>
        <w:rPr>
          <w:lang w:val="en-US"/>
        </w:rPr>
        <w:t xml:space="preserve"> attributes</w:t>
      </w:r>
      <w:bookmarkEnd w:id="440"/>
      <w:bookmarkEnd w:id="441"/>
      <w:bookmarkEnd w:id="4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43" w:name="_Toc487275150"/>
      <w:bookmarkStart w:id="444" w:name="_Toc487288037"/>
      <w:bookmarkStart w:id="445" w:name="_Toc487991508"/>
      <w:r>
        <w:rPr>
          <w:lang w:val="en-US"/>
        </w:rPr>
        <w:t>Multiple secondary data</w:t>
      </w:r>
      <w:bookmarkEnd w:id="443"/>
      <w:bookmarkEnd w:id="444"/>
      <w:bookmarkEnd w:id="4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6" w:name="_Toc487275151"/>
      <w:bookmarkStart w:id="447" w:name="_Toc487288038"/>
      <w:bookmarkStart w:id="448" w:name="_Toc487991509"/>
      <w:r>
        <w:rPr>
          <w:lang w:val="en-US"/>
        </w:rPr>
        <w:t>Known issues</w:t>
      </w:r>
      <w:bookmarkEnd w:id="446"/>
      <w:bookmarkEnd w:id="447"/>
      <w:bookmarkEnd w:id="448"/>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49" w:name="_Toc474158375"/>
      <w:bookmarkStart w:id="450" w:name="_Toc487275152"/>
      <w:bookmarkStart w:id="451" w:name="_Toc487288039"/>
      <w:bookmarkStart w:id="452" w:name="_Toc487991510"/>
      <w:r>
        <w:rPr>
          <w:lang w:val="en-US"/>
        </w:rPr>
        <w:t>Cokriging</w:t>
      </w:r>
      <w:bookmarkEnd w:id="449"/>
      <w:bookmarkEnd w:id="450"/>
      <w:bookmarkEnd w:id="451"/>
      <w:bookmarkEnd w:id="45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3" w:name="_Toc474158376"/>
      <w:bookmarkStart w:id="454" w:name="_Toc487275153"/>
      <w:bookmarkStart w:id="455" w:name="_Toc487288040"/>
      <w:bookmarkStart w:id="456" w:name="_Toc487991511"/>
      <w:r>
        <w:rPr>
          <w:lang w:val="en-US"/>
        </w:rPr>
        <w:t>Cokriging variography</w:t>
      </w:r>
      <w:bookmarkEnd w:id="453"/>
      <w:bookmarkEnd w:id="454"/>
      <w:bookmarkEnd w:id="455"/>
      <w:bookmarkEnd w:id="456"/>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57" w:name="_Toc487275154"/>
      <w:bookmarkStart w:id="458" w:name="_Toc487288041"/>
      <w:bookmarkStart w:id="459" w:name="_Toc487991512"/>
      <w:r w:rsidRPr="00347C3F">
        <w:rPr>
          <w:lang w:val="en-US"/>
        </w:rPr>
        <w:t>The Linear Model of Coregionalization (LMC)</w:t>
      </w:r>
      <w:bookmarkEnd w:id="457"/>
      <w:bookmarkEnd w:id="458"/>
      <w:bookmarkEnd w:id="45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A7E9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A7E9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A7E9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A7E9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A7E9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A7E9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0" w:name="_Toc487275155"/>
      <w:bookmarkStart w:id="461" w:name="_Toc487288042"/>
      <w:bookmarkStart w:id="462" w:name="_Toc487991513"/>
      <w:r>
        <w:rPr>
          <w:lang w:val="en-US"/>
        </w:rPr>
        <w:t xml:space="preserve">Cokriging with </w:t>
      </w:r>
      <w:r w:rsidRPr="000B5E77">
        <w:rPr>
          <w:rStyle w:val="SourceCodeChar"/>
        </w:rPr>
        <w:t>cokb3d</w:t>
      </w:r>
      <w:bookmarkEnd w:id="460"/>
      <w:bookmarkEnd w:id="461"/>
      <w:bookmarkEnd w:id="462"/>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3"/>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464" w:name="_Toc474158377"/>
      <w:bookmarkStart w:id="465" w:name="_Toc487275156"/>
      <w:bookmarkStart w:id="466" w:name="_Toc487288043"/>
      <w:bookmarkStart w:id="467"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4"/>
      <w:bookmarkEnd w:id="465"/>
      <w:bookmarkEnd w:id="466"/>
      <w:bookmarkEnd w:id="467"/>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68" w:name="_Ref466988920"/>
      <w:bookmarkStart w:id="469" w:name="_Toc474158378"/>
      <w:bookmarkStart w:id="470" w:name="_Toc487275157"/>
      <w:bookmarkStart w:id="471" w:name="_Toc487288044"/>
      <w:bookmarkStart w:id="472" w:name="_Toc487991515"/>
      <w:r>
        <w:rPr>
          <w:lang w:val="en-US"/>
        </w:rPr>
        <w:lastRenderedPageBreak/>
        <w:t xml:space="preserve">(PLANNED) </w:t>
      </w:r>
      <w:r w:rsidR="009F7941">
        <w:rPr>
          <w:lang w:val="en-US"/>
        </w:rPr>
        <w:t>Simulation</w:t>
      </w:r>
      <w:bookmarkEnd w:id="468"/>
      <w:bookmarkEnd w:id="469"/>
      <w:bookmarkEnd w:id="470"/>
      <w:bookmarkEnd w:id="471"/>
      <w:bookmarkEnd w:id="472"/>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73" w:name="_Toc474158379"/>
      <w:bookmarkStart w:id="474" w:name="_Toc487275158"/>
      <w:bookmarkStart w:id="475" w:name="_Toc487288045"/>
      <w:bookmarkStart w:id="476" w:name="_Toc487991516"/>
      <w:r>
        <w:rPr>
          <w:lang w:val="en-US"/>
        </w:rPr>
        <w:t>Post-processing</w:t>
      </w:r>
      <w:bookmarkEnd w:id="473"/>
      <w:bookmarkEnd w:id="474"/>
      <w:bookmarkEnd w:id="475"/>
      <w:bookmarkEnd w:id="476"/>
    </w:p>
    <w:p w:rsidR="00523F58" w:rsidRDefault="00523F58" w:rsidP="00523F58">
      <w:pPr>
        <w:rPr>
          <w:lang w:val="en-US"/>
        </w:rPr>
      </w:pPr>
    </w:p>
    <w:p w:rsidR="009F7941" w:rsidRDefault="009F7941" w:rsidP="009F7941">
      <w:pPr>
        <w:pStyle w:val="Ttulo1"/>
        <w:rPr>
          <w:lang w:val="en-US"/>
        </w:rPr>
      </w:pPr>
      <w:bookmarkStart w:id="477" w:name="_Toc474158380"/>
      <w:bookmarkStart w:id="478" w:name="_Toc487275159"/>
      <w:bookmarkStart w:id="479" w:name="_Toc487288046"/>
      <w:bookmarkStart w:id="480" w:name="_Toc487991517"/>
      <w:r>
        <w:rPr>
          <w:lang w:val="en-US"/>
        </w:rPr>
        <w:t>Advanced topics</w:t>
      </w:r>
      <w:bookmarkEnd w:id="477"/>
      <w:bookmarkEnd w:id="478"/>
      <w:bookmarkEnd w:id="479"/>
      <w:bookmarkEnd w:id="480"/>
    </w:p>
    <w:p w:rsidR="009F7941" w:rsidRDefault="005A140C" w:rsidP="009F7941">
      <w:pPr>
        <w:pStyle w:val="Ttulo2"/>
        <w:rPr>
          <w:lang w:val="en-US"/>
        </w:rPr>
      </w:pPr>
      <w:bookmarkStart w:id="481" w:name="_Toc474158381"/>
      <w:bookmarkStart w:id="482" w:name="_Toc487275160"/>
      <w:bookmarkStart w:id="483" w:name="_Toc487288047"/>
      <w:bookmarkStart w:id="484" w:name="_Toc487991518"/>
      <w:r>
        <w:rPr>
          <w:lang w:val="en-US"/>
        </w:rPr>
        <w:t xml:space="preserve">(CONSIDERING) </w:t>
      </w:r>
      <w:r w:rsidR="009F7941">
        <w:rPr>
          <w:lang w:val="en-US"/>
        </w:rPr>
        <w:t>Workflows</w:t>
      </w:r>
      <w:bookmarkEnd w:id="481"/>
      <w:bookmarkEnd w:id="482"/>
      <w:bookmarkEnd w:id="483"/>
      <w:bookmarkEnd w:id="48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85" w:name="_Ref466988839"/>
      <w:bookmarkStart w:id="486" w:name="_Toc474158382"/>
      <w:bookmarkStart w:id="487" w:name="_Toc487275161"/>
      <w:bookmarkStart w:id="488" w:name="_Toc487288048"/>
      <w:bookmarkStart w:id="489" w:name="_Toc487991519"/>
      <w:r>
        <w:rPr>
          <w:lang w:val="en-US"/>
        </w:rPr>
        <w:t xml:space="preserve">(CONSIDERING) </w:t>
      </w:r>
      <w:r w:rsidR="009F7941">
        <w:rPr>
          <w:lang w:val="en-US"/>
        </w:rPr>
        <w:t>Extending GammaRay</w:t>
      </w:r>
      <w:bookmarkEnd w:id="485"/>
      <w:bookmarkEnd w:id="486"/>
      <w:bookmarkEnd w:id="487"/>
      <w:bookmarkEnd w:id="488"/>
      <w:bookmarkEnd w:id="48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0" w:name="_Toc474158383"/>
      <w:bookmarkStart w:id="491" w:name="_Toc487275162"/>
      <w:bookmarkStart w:id="492" w:name="_Toc487288049"/>
      <w:bookmarkStart w:id="493" w:name="_Toc487991520"/>
      <w:r>
        <w:rPr>
          <w:lang w:val="en-US"/>
        </w:rPr>
        <w:t xml:space="preserve">(WIP) </w:t>
      </w:r>
      <w:r w:rsidR="00E44024">
        <w:rPr>
          <w:lang w:val="en-US"/>
        </w:rPr>
        <w:t>References</w:t>
      </w:r>
      <w:bookmarkEnd w:id="490"/>
      <w:bookmarkEnd w:id="491"/>
      <w:bookmarkEnd w:id="492"/>
      <w:bookmarkEnd w:id="493"/>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3D99" w:rsidRDefault="00D63D99" w:rsidP="003172BA">
      <w:pPr>
        <w:spacing w:after="0" w:line="240" w:lineRule="auto"/>
      </w:pPr>
      <w:r>
        <w:separator/>
      </w:r>
    </w:p>
  </w:endnote>
  <w:endnote w:type="continuationSeparator" w:id="0">
    <w:p w:rsidR="00D63D99" w:rsidRDefault="00D63D99" w:rsidP="003172BA">
      <w:pPr>
        <w:spacing w:after="0" w:line="240" w:lineRule="auto"/>
      </w:pPr>
      <w:r>
        <w:continuationSeparator/>
      </w:r>
    </w:p>
  </w:endnote>
  <w:endnote w:type="continuationNotice" w:id="1">
    <w:p w:rsidR="00D63D99" w:rsidRDefault="00D63D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7A7E9F" w:rsidRDefault="007A7E9F">
        <w:pPr>
          <w:pStyle w:val="Rodap"/>
          <w:jc w:val="center"/>
        </w:pPr>
        <w:r>
          <w:fldChar w:fldCharType="begin"/>
        </w:r>
        <w:r>
          <w:instrText>PAGE   \* MERGEFORMAT</w:instrText>
        </w:r>
        <w:r>
          <w:fldChar w:fldCharType="separate"/>
        </w:r>
        <w:r w:rsidR="004E3E6B">
          <w:rPr>
            <w:noProof/>
          </w:rPr>
          <w:t>11</w:t>
        </w:r>
        <w:r>
          <w:fldChar w:fldCharType="end"/>
        </w:r>
      </w:p>
    </w:sdtContent>
  </w:sdt>
  <w:p w:rsidR="007A7E9F" w:rsidRDefault="007A7E9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3D99" w:rsidRDefault="00D63D99" w:rsidP="003172BA">
      <w:pPr>
        <w:spacing w:after="0" w:line="240" w:lineRule="auto"/>
      </w:pPr>
      <w:r>
        <w:separator/>
      </w:r>
    </w:p>
  </w:footnote>
  <w:footnote w:type="continuationSeparator" w:id="0">
    <w:p w:rsidR="00D63D99" w:rsidRDefault="00D63D99" w:rsidP="003172BA">
      <w:pPr>
        <w:spacing w:after="0" w:line="240" w:lineRule="auto"/>
      </w:pPr>
      <w:r>
        <w:continuationSeparator/>
      </w:r>
    </w:p>
  </w:footnote>
  <w:footnote w:type="continuationNotice" w:id="1">
    <w:p w:rsidR="00D63D99" w:rsidRDefault="00D63D99">
      <w:pPr>
        <w:spacing w:after="0" w:line="240" w:lineRule="auto"/>
      </w:pPr>
    </w:p>
  </w:footnote>
  <w:footnote w:id="2">
    <w:p w:rsidR="007A7E9F" w:rsidRPr="00EC3EA0" w:rsidRDefault="007A7E9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7E9F" w:rsidRDefault="007A7E9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4D2"/>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36335"/>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7D9"/>
    <w:rsid w:val="006A2E40"/>
    <w:rsid w:val="006A3A45"/>
    <w:rsid w:val="006A3AA6"/>
    <w:rsid w:val="006A4C03"/>
    <w:rsid w:val="006A63A7"/>
    <w:rsid w:val="006A75DE"/>
    <w:rsid w:val="006A7868"/>
    <w:rsid w:val="006A7FAA"/>
    <w:rsid w:val="006B29CF"/>
    <w:rsid w:val="006B48F5"/>
    <w:rsid w:val="006B4993"/>
    <w:rsid w:val="006B5271"/>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535B"/>
    <w:rsid w:val="007262C8"/>
    <w:rsid w:val="0072722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F59"/>
    <w:rsid w:val="0079228C"/>
    <w:rsid w:val="00795EDC"/>
    <w:rsid w:val="007961A5"/>
    <w:rsid w:val="007A3D6A"/>
    <w:rsid w:val="007A47F7"/>
    <w:rsid w:val="007A4D21"/>
    <w:rsid w:val="007A7E9F"/>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0E49"/>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11C7"/>
    <w:rsid w:val="009E40F4"/>
    <w:rsid w:val="009E472A"/>
    <w:rsid w:val="009E5352"/>
    <w:rsid w:val="009E7FE5"/>
    <w:rsid w:val="009F0133"/>
    <w:rsid w:val="009F223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D8B"/>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68D7"/>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footer" Target="footer1.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hyperlink" Target="http://www.boost.org/" TargetMode="Externa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49" Type="http://schemas.openxmlformats.org/officeDocument/2006/relationships/image" Target="media/image20.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slib.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hyperlink" Target="http://www.doxygen.org/"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5" Type="http://schemas.openxmlformats.org/officeDocument/2006/relationships/hyperlink" Target="http://www.ghostscript.com/" TargetMode="Externa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A27F9-41EA-44BF-B945-A455607F6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20</TotalTime>
  <Pages>66</Pages>
  <Words>20935</Words>
  <Characters>113052</Characters>
  <Application>Microsoft Office Word</Application>
  <DocSecurity>0</DocSecurity>
  <Lines>942</Lines>
  <Paragraphs>26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33</cp:revision>
  <dcterms:created xsi:type="dcterms:W3CDTF">2016-07-19T11:12:00Z</dcterms:created>
  <dcterms:modified xsi:type="dcterms:W3CDTF">2017-07-20T17:20:00Z</dcterms:modified>
</cp:coreProperties>
</file>